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795A" w14:textId="12CEBD5E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 xml:space="preserve">Lab </w:t>
      </w:r>
      <w:r w:rsidR="00B41193">
        <w:rPr>
          <w:b/>
          <w:bCs/>
          <w:sz w:val="28"/>
          <w:szCs w:val="28"/>
        </w:rPr>
        <w:t>2</w:t>
      </w:r>
    </w:p>
    <w:p w14:paraId="4AB630EF" w14:textId="64CE578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B41193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4A80265A" w14:textId="08528275" w:rsidR="002C385F" w:rsidRDefault="002C385F" w:rsidP="002C385F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B41193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 </w:t>
      </w:r>
      <w:r w:rsidR="00FA54E9">
        <w:rPr>
          <w:b/>
          <w:bCs/>
          <w:sz w:val="28"/>
          <w:szCs w:val="28"/>
        </w:rPr>
        <w:t xml:space="preserve">             </w:t>
      </w:r>
      <w:r w:rsidRPr="00071C5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DDE40E6" w14:textId="09FBE0E6" w:rsidR="00BD7605" w:rsidRDefault="00E754A9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>Highlight the correct answer for multiple choice question.</w:t>
      </w:r>
      <w:r w:rsidR="00B52200" w:rsidRPr="00047A75">
        <w:rPr>
          <w:b/>
          <w:bCs/>
          <w:color w:val="FF0000"/>
        </w:rPr>
        <w:t xml:space="preserve"> Add </w:t>
      </w:r>
      <w:r w:rsidR="006B2EEB" w:rsidRPr="00047A75">
        <w:rPr>
          <w:b/>
          <w:bCs/>
          <w:color w:val="FF0000"/>
        </w:rPr>
        <w:t>screenshot</w:t>
      </w:r>
      <w:r w:rsidR="00B52200" w:rsidRPr="00047A75">
        <w:rPr>
          <w:b/>
          <w:bCs/>
          <w:color w:val="FF0000"/>
        </w:rPr>
        <w:t xml:space="preserve"> of co</w:t>
      </w:r>
      <w:r w:rsidR="006B2EEB" w:rsidRPr="00047A75">
        <w:rPr>
          <w:b/>
          <w:bCs/>
          <w:color w:val="FF0000"/>
        </w:rPr>
        <w:t>de</w:t>
      </w:r>
      <w:r w:rsidR="00B52200" w:rsidRPr="00047A75">
        <w:rPr>
          <w:b/>
          <w:bCs/>
          <w:color w:val="FF0000"/>
        </w:rPr>
        <w:t xml:space="preserve"> and ans</w:t>
      </w:r>
      <w:r w:rsidR="006B2EEB" w:rsidRPr="00047A75">
        <w:rPr>
          <w:b/>
          <w:bCs/>
          <w:color w:val="FF0000"/>
        </w:rPr>
        <w:t>wers for</w:t>
      </w:r>
      <w:r w:rsidRPr="00047A75">
        <w:rPr>
          <w:b/>
          <w:bCs/>
          <w:color w:val="FF0000"/>
        </w:rPr>
        <w:t xml:space="preserve"> Programming question</w:t>
      </w:r>
      <w:r w:rsidR="006B2EEB" w:rsidRPr="00047A75">
        <w:rPr>
          <w:b/>
          <w:bCs/>
          <w:color w:val="FF0000"/>
        </w:rPr>
        <w:t xml:space="preserve">. </w:t>
      </w:r>
      <w:r w:rsidR="00BC23C5">
        <w:rPr>
          <w:b/>
          <w:bCs/>
          <w:color w:val="FF0000"/>
        </w:rPr>
        <w:t xml:space="preserve">Put comment </w:t>
      </w:r>
      <w:r w:rsidR="00BD7605">
        <w:rPr>
          <w:b/>
          <w:bCs/>
          <w:color w:val="FF0000"/>
        </w:rPr>
        <w:t>for the programming questions</w:t>
      </w:r>
      <w:r w:rsidR="00E65BAC">
        <w:rPr>
          <w:b/>
          <w:bCs/>
          <w:color w:val="FF0000"/>
        </w:rPr>
        <w:t>.</w:t>
      </w:r>
    </w:p>
    <w:p w14:paraId="356BBF8A" w14:textId="56DB4A16" w:rsidR="00E754A9" w:rsidRPr="00047A75" w:rsidRDefault="006B2EEB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 xml:space="preserve">Upload the .java file along with this file </w:t>
      </w:r>
      <w:r w:rsidR="00F85C58" w:rsidRPr="00047A75">
        <w:rPr>
          <w:b/>
          <w:bCs/>
          <w:color w:val="FF0000"/>
        </w:rPr>
        <w:t xml:space="preserve">on </w:t>
      </w:r>
      <w:proofErr w:type="spellStart"/>
      <w:r w:rsidR="00B41193">
        <w:rPr>
          <w:b/>
          <w:bCs/>
          <w:color w:val="FF0000"/>
        </w:rPr>
        <w:t>Github</w:t>
      </w:r>
      <w:proofErr w:type="spellEnd"/>
      <w:r w:rsidR="001173FF">
        <w:rPr>
          <w:b/>
          <w:bCs/>
          <w:color w:val="FF0000"/>
        </w:rPr>
        <w:t xml:space="preserve"> and submit it on Moodle</w:t>
      </w:r>
      <w:r w:rsidR="00F85C58" w:rsidRPr="00047A75">
        <w:rPr>
          <w:b/>
          <w:bCs/>
          <w:color w:val="FF0000"/>
        </w:rPr>
        <w:t>.</w:t>
      </w:r>
      <w:r w:rsidR="00B52200" w:rsidRPr="00047A75">
        <w:rPr>
          <w:b/>
          <w:bCs/>
          <w:color w:val="FF0000"/>
        </w:rPr>
        <w:t xml:space="preserve"> </w:t>
      </w:r>
    </w:p>
    <w:p w14:paraId="168A8250" w14:textId="1007220B" w:rsidR="00C94902" w:rsidRPr="00531559" w:rsidRDefault="00FA54E9" w:rsidP="00FA54E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hat programming language are we using in this course?</w:t>
      </w:r>
    </w:p>
    <w:p w14:paraId="7CB1ABC0" w14:textId="43BE458C" w:rsidR="00E754A9" w:rsidRPr="00531559" w:rsidRDefault="00E754A9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#</w:t>
      </w:r>
    </w:p>
    <w:p w14:paraId="757EE2EC" w14:textId="24239ED6" w:rsidR="00E754A9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05913350" w14:textId="48125E96" w:rsidR="00047A75" w:rsidRPr="00AE3240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AE3240">
        <w:rPr>
          <w:rFonts w:ascii="Times New Roman" w:hAnsi="Times New Roman" w:cs="Times New Roman"/>
          <w:sz w:val="24"/>
          <w:szCs w:val="24"/>
          <w:highlight w:val="yellow"/>
        </w:rPr>
        <w:t>JAVA</w:t>
      </w:r>
    </w:p>
    <w:p w14:paraId="03C37504" w14:textId="3EE3A3DE" w:rsidR="00047A75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14:paraId="3E124574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15BBAD" w14:textId="4224283F" w:rsidR="00644B1B" w:rsidRPr="00531559" w:rsidRDefault="00644B1B" w:rsidP="00644B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The Java compiler converts Java source code to ______________________.</w:t>
      </w:r>
    </w:p>
    <w:p w14:paraId="0028D846" w14:textId="31AA925A" w:rsidR="00644B1B" w:rsidRPr="00531559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Bytecode</w:t>
      </w:r>
    </w:p>
    <w:p w14:paraId="46C64656" w14:textId="21BE82B8" w:rsidR="00644B1B" w:rsidRPr="00AE3240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AE3240">
        <w:rPr>
          <w:rFonts w:ascii="Times New Roman" w:hAnsi="Times New Roman" w:cs="Times New Roman"/>
          <w:sz w:val="24"/>
          <w:szCs w:val="24"/>
          <w:highlight w:val="yellow"/>
        </w:rPr>
        <w:t>Machine code</w:t>
      </w:r>
    </w:p>
    <w:p w14:paraId="24A999B9" w14:textId="15442041" w:rsidR="00644B1B" w:rsidRPr="00531559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Assembly</w:t>
      </w:r>
    </w:p>
    <w:p w14:paraId="71961C07" w14:textId="1D96F7D4" w:rsidR="00606B93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43AE3045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F046A7" w14:textId="0BD73458" w:rsidR="00606B93" w:rsidRPr="00531559" w:rsidRDefault="00447854" w:rsidP="00606B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To execute a Java program name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you use: ______________________.</w:t>
      </w:r>
    </w:p>
    <w:p w14:paraId="34FF351E" w14:textId="2242E4B7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531559">
        <w:rPr>
          <w:rFonts w:ascii="Times New Roman" w:hAnsi="Times New Roman" w:cs="Times New Roman"/>
          <w:sz w:val="24"/>
          <w:szCs w:val="24"/>
        </w:rPr>
        <w:t>java  Application.java</w:t>
      </w:r>
      <w:proofErr w:type="gramEnd"/>
    </w:p>
    <w:p w14:paraId="7B4CF29B" w14:textId="4C2E150C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.java</w:t>
      </w:r>
    </w:p>
    <w:p w14:paraId="1EEA5AAF" w14:textId="6C0441B9" w:rsidR="00447854" w:rsidRPr="00AE3240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AE3240">
        <w:rPr>
          <w:rFonts w:ascii="Times New Roman" w:hAnsi="Times New Roman" w:cs="Times New Roman"/>
          <w:sz w:val="24"/>
          <w:szCs w:val="24"/>
          <w:highlight w:val="yellow"/>
        </w:rPr>
        <w:t>java Application</w:t>
      </w:r>
    </w:p>
    <w:p w14:paraId="7A5A5A4D" w14:textId="59FFDDC6" w:rsidR="00447854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7EBCB8C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5313F19" w14:textId="7C3F3F39" w:rsidR="000A7A9F" w:rsidRPr="00531559" w:rsidRDefault="000A7A9F" w:rsidP="000A7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ords that cannot be used as identifiers in Java are called: ____________________.</w:t>
      </w:r>
    </w:p>
    <w:p w14:paraId="216965F8" w14:textId="05275F2A" w:rsidR="000A7A9F" w:rsidRPr="00AE3240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AE3240">
        <w:rPr>
          <w:rFonts w:ascii="Times New Roman" w:hAnsi="Times New Roman" w:cs="Times New Roman"/>
          <w:sz w:val="24"/>
          <w:szCs w:val="24"/>
          <w:highlight w:val="yellow"/>
        </w:rPr>
        <w:t>Reserve words</w:t>
      </w:r>
    </w:p>
    <w:p w14:paraId="527A9331" w14:textId="239C498E" w:rsidR="000A7A9F" w:rsidRPr="00531559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Keyword</w:t>
      </w:r>
      <w:r w:rsidR="00A40B69" w:rsidRPr="00531559">
        <w:rPr>
          <w:rFonts w:ascii="Times New Roman" w:hAnsi="Times New Roman" w:cs="Times New Roman"/>
          <w:sz w:val="24"/>
          <w:szCs w:val="24"/>
        </w:rPr>
        <w:t>s</w:t>
      </w:r>
    </w:p>
    <w:p w14:paraId="3DBE829C" w14:textId="7CFFE453" w:rsidR="00A40B69" w:rsidRPr="00531559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Indicated words</w:t>
      </w:r>
    </w:p>
    <w:p w14:paraId="01AE0236" w14:textId="3BEC92CD" w:rsidR="000A7A9F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Set aside words</w:t>
      </w:r>
    </w:p>
    <w:p w14:paraId="7DC88D3F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DE1F4" w14:textId="66009C81" w:rsidR="00560C47" w:rsidRPr="00531559" w:rsidRDefault="00560C47" w:rsidP="00560C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Java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ctually has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__________ types of comments, but we will only be using two of them for now.</w:t>
      </w:r>
    </w:p>
    <w:p w14:paraId="4080F035" w14:textId="16738110" w:rsidR="00560C47" w:rsidRPr="00AE3240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AE3240">
        <w:rPr>
          <w:rFonts w:ascii="Times New Roman" w:hAnsi="Times New Roman" w:cs="Times New Roman"/>
          <w:sz w:val="24"/>
          <w:szCs w:val="24"/>
          <w:highlight w:val="yellow"/>
        </w:rPr>
        <w:t>3</w:t>
      </w:r>
    </w:p>
    <w:p w14:paraId="682B117C" w14:textId="6872B549" w:rsidR="00E97D1E" w:rsidRPr="00531559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4</w:t>
      </w:r>
    </w:p>
    <w:p w14:paraId="32FFAD8B" w14:textId="772DBB0F" w:rsidR="00E97D1E" w:rsidRPr="00531559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5</w:t>
      </w:r>
    </w:p>
    <w:p w14:paraId="306E2211" w14:textId="11DFB4BB" w:rsidR="00E97D1E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6</w:t>
      </w:r>
    </w:p>
    <w:p w14:paraId="4E2533BD" w14:textId="783B158E" w:rsid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0DB6F2AF" w14:textId="77777777" w:rsidR="00BC23C5" w:rsidRPr="00531559" w:rsidRDefault="00BC23C5" w:rsidP="00531559">
      <w:pPr>
        <w:rPr>
          <w:rFonts w:ascii="Times New Roman" w:hAnsi="Times New Roman" w:cs="Times New Roman"/>
          <w:sz w:val="24"/>
          <w:szCs w:val="24"/>
        </w:rPr>
      </w:pPr>
    </w:p>
    <w:p w14:paraId="6B7564A6" w14:textId="13BDAD41" w:rsidR="00531559" w:rsidRPr="003347FC" w:rsidRDefault="006606D8" w:rsidP="002B3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proofErr w:type="spellStart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>MyMondaySchedule</w:t>
      </w:r>
      <w:proofErr w:type="spellEnd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 w:rsidR="00904F2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in separate lines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="00976CBC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1F63E7" w14:textId="5E980967" w:rsidR="00301512" w:rsidRDefault="00301512" w:rsidP="0030151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“On Monday I wake up at </w:t>
      </w:r>
      <w:proofErr w:type="gramStart"/>
      <w:r>
        <w:rPr>
          <w:rFonts w:ascii="Times New Roman" w:hAnsi="Times New Roman" w:cs="Times New Roman"/>
          <w:sz w:val="24"/>
          <w:szCs w:val="24"/>
        </w:rPr>
        <w:t>“ +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6 + “AM”);</w:t>
      </w:r>
    </w:p>
    <w:p w14:paraId="1EADAF0D" w14:textId="1B61A1BC" w:rsidR="002B3DA6" w:rsidRPr="00941370" w:rsidRDefault="00301512" w:rsidP="003347FC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</w:t>
      </w:r>
      <w:r w:rsidR="003347FC">
        <w:rPr>
          <w:rFonts w:ascii="Times New Roman" w:hAnsi="Times New Roman" w:cs="Times New Roman"/>
          <w:sz w:val="24"/>
          <w:szCs w:val="24"/>
        </w:rPr>
        <w:t>at least</w:t>
      </w:r>
      <w:r>
        <w:rPr>
          <w:rFonts w:ascii="Times New Roman" w:hAnsi="Times New Roman" w:cs="Times New Roman"/>
          <w:sz w:val="24"/>
          <w:szCs w:val="24"/>
        </w:rPr>
        <w:t xml:space="preserve"> 10 lines on how a Typical Monday look like</w:t>
      </w:r>
      <w:r w:rsidR="003347F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Use + as a concatenation between two Strings or Strings to integer.</w:t>
      </w:r>
    </w:p>
    <w:p w14:paraId="2366E983" w14:textId="77777777" w:rsidR="00531559" w:rsidRP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3FDD5AF2" w14:textId="5870C302" w:rsidR="001F4DAD" w:rsidRPr="003347FC" w:rsidRDefault="004A2C9B" w:rsidP="004A2C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 class called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1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and print the 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following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>star pattern</w:t>
      </w:r>
      <w:r w:rsidR="00531559" w:rsidRPr="003347F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12EC374" w14:textId="5F9BE074" w:rsidR="00531559" w:rsidRDefault="00531559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533C39" wp14:editId="6272FD61">
            <wp:extent cx="1540933" cy="193042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5117" cy="19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47E2" w14:textId="5600D012" w:rsidR="00941370" w:rsidRPr="003347FC" w:rsidRDefault="00941370" w:rsidP="00941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r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>2 and print the star pattern.</w:t>
      </w:r>
      <w:r w:rsidR="00376D61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Use </w:t>
      </w:r>
      <w:r w:rsidR="00BC23C5" w:rsidRPr="003347FC">
        <w:rPr>
          <w:rFonts w:ascii="Times New Roman" w:hAnsi="Times New Roman" w:cs="Times New Roman"/>
          <w:b/>
          <w:bCs/>
          <w:sz w:val="24"/>
          <w:szCs w:val="24"/>
        </w:rPr>
        <w:t>blank spaces as required.</w:t>
      </w:r>
    </w:p>
    <w:p w14:paraId="79FE9DC6" w14:textId="5A329A2C" w:rsidR="00941370" w:rsidRDefault="00376D61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85A943" wp14:editId="158741B6">
            <wp:extent cx="1878542" cy="2245087"/>
            <wp:effectExtent l="0" t="0" r="7620" b="317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4739" cy="225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ED43D" w14:textId="7F4C1A10" w:rsidR="00301512" w:rsidRPr="002615A7" w:rsidRDefault="00301512" w:rsidP="00301512">
      <w:pPr>
        <w:pStyle w:val="NormalWeb"/>
        <w:numPr>
          <w:ilvl w:val="0"/>
          <w:numId w:val="1"/>
        </w:numPr>
        <w:rPr>
          <w:b/>
          <w:bCs/>
        </w:rPr>
      </w:pPr>
      <w:r w:rsidRPr="002615A7">
        <w:rPr>
          <w:b/>
          <w:bCs/>
        </w:rPr>
        <w:t>Write the code that will print the college address exactly as the following example</w:t>
      </w:r>
      <w:r>
        <w:rPr>
          <w:b/>
          <w:bCs/>
        </w:rPr>
        <w:t xml:space="preserve"> using </w:t>
      </w:r>
      <w:r w:rsidRPr="008266D0">
        <w:rPr>
          <w:b/>
          <w:bCs/>
          <w:color w:val="1F3864" w:themeColor="accent1" w:themeShade="80"/>
          <w:u w:val="single"/>
        </w:rPr>
        <w:t>escape sequence (\n)</w:t>
      </w:r>
      <w:r w:rsidRPr="002615A7">
        <w:rPr>
          <w:b/>
          <w:bCs/>
        </w:rPr>
        <w:t xml:space="preserve">: </w:t>
      </w:r>
      <w:r>
        <w:rPr>
          <w:b/>
          <w:bCs/>
        </w:rPr>
        <w:t xml:space="preserve">                                                                 </w:t>
      </w:r>
    </w:p>
    <w:p w14:paraId="13CC67C5" w14:textId="17153346" w:rsidR="00635CFE" w:rsidRPr="00635CFE" w:rsidRDefault="00301512" w:rsidP="00635CFE">
      <w:pPr>
        <w:pStyle w:val="NormalWeb"/>
        <w:ind w:left="360"/>
      </w:pPr>
      <w:r w:rsidRPr="00635CFE">
        <w:t>Bellarmine University</w:t>
      </w:r>
      <w:r w:rsidRPr="00635CFE">
        <w:br/>
        <w:t>2001 Newburg Road</w:t>
      </w:r>
      <w:r w:rsidRPr="00635CFE">
        <w:br/>
        <w:t>Louisville, Kentuck</w:t>
      </w:r>
      <w:r w:rsidR="00635CFE" w:rsidRPr="00635CFE">
        <w:t xml:space="preserve">y </w:t>
      </w:r>
      <w:r w:rsidR="00635CFE">
        <w:t>40205</w:t>
      </w:r>
    </w:p>
    <w:p w14:paraId="650EE1A4" w14:textId="77777777" w:rsidR="00635CFE" w:rsidRDefault="00635CFE" w:rsidP="003347FC">
      <w:pPr>
        <w:pStyle w:val="NormalWeb"/>
        <w:rPr>
          <w:b/>
          <w:bCs/>
          <w:color w:val="00B050"/>
        </w:rPr>
      </w:pPr>
    </w:p>
    <w:p w14:paraId="3D7AB0D5" w14:textId="07E13471" w:rsidR="00635CFE" w:rsidRPr="003347FC" w:rsidRDefault="00635CFE" w:rsidP="00635CFE">
      <w:pPr>
        <w:pStyle w:val="NormalWeb"/>
        <w:ind w:left="360"/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lastRenderedPageBreak/>
        <w:t>Submission:</w:t>
      </w:r>
    </w:p>
    <w:p w14:paraId="52C858B9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Generate a report by taking screenshot of your code and paste it on the document. Comment on what the techniques you have used from your class. </w:t>
      </w:r>
    </w:p>
    <w:p w14:paraId="124FD597" w14:textId="77777777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Create a new JAVA repository called CS130-Lab2. </w:t>
      </w:r>
      <w:r w:rsidRPr="00635CFE">
        <w:rPr>
          <w:b/>
          <w:bCs/>
          <w:color w:val="000000" w:themeColor="text1"/>
        </w:rPr>
        <w:t>Upload your .java files into GitHub</w:t>
      </w:r>
      <w:r w:rsidRPr="003347FC">
        <w:rPr>
          <w:b/>
          <w:bCs/>
          <w:color w:val="000000" w:themeColor="text1"/>
        </w:rPr>
        <w:t xml:space="preserve">. </w:t>
      </w:r>
    </w:p>
    <w:p w14:paraId="287D8816" w14:textId="1FCFDF5E" w:rsidR="00635CFE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Submit your GitHub link on Moodle </w:t>
      </w:r>
    </w:p>
    <w:p w14:paraId="04B8E44E" w14:textId="07B93ACE" w:rsidR="00EE66B9" w:rsidRDefault="00EE66B9" w:rsidP="00EE66B9">
      <w:pPr>
        <w:pStyle w:val="NormalWeb"/>
        <w:rPr>
          <w:b/>
          <w:bCs/>
          <w:color w:val="000000" w:themeColor="text1"/>
        </w:rPr>
      </w:pPr>
    </w:p>
    <w:p w14:paraId="681195EC" w14:textId="7072ABB7" w:rsidR="00EE66B9" w:rsidRPr="003347FC" w:rsidRDefault="00EE66B9" w:rsidP="00EE66B9">
      <w:pPr>
        <w:pStyle w:val="NormalWeb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We used Print line technique. We also used concatenation </w:t>
      </w:r>
      <w:r w:rsidR="0001395C">
        <w:rPr>
          <w:b/>
          <w:bCs/>
          <w:color w:val="000000" w:themeColor="text1"/>
        </w:rPr>
        <w:t>to string statements and integers together. I used \n to</w:t>
      </w:r>
      <w:r w:rsidR="00DC7A57">
        <w:rPr>
          <w:b/>
          <w:bCs/>
          <w:color w:val="000000" w:themeColor="text1"/>
        </w:rPr>
        <w:t xml:space="preserve"> escape sequence and</w:t>
      </w:r>
      <w:r w:rsidR="0001395C">
        <w:rPr>
          <w:b/>
          <w:bCs/>
          <w:color w:val="000000" w:themeColor="text1"/>
        </w:rPr>
        <w:t xml:space="preserve"> create new lines with text on them. I used spacing and \n to put the stars in a certain pattern.</w:t>
      </w:r>
    </w:p>
    <w:p w14:paraId="6251816B" w14:textId="21D2D052" w:rsidR="00301512" w:rsidRDefault="00EE66B9" w:rsidP="00301512">
      <w:pPr>
        <w:pStyle w:val="NormalWeb"/>
      </w:pPr>
      <w:r>
        <w:rPr>
          <w:noProof/>
        </w:rPr>
        <w:lastRenderedPageBreak/>
        <w:drawing>
          <wp:inline distT="0" distB="0" distL="0" distR="0" wp14:anchorId="260FE9D6" wp14:editId="17CFF3FD">
            <wp:extent cx="5965476" cy="3729697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235" cy="3759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8E9AC1" wp14:editId="22236DA3">
            <wp:extent cx="5943600" cy="371602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B43C3" w14:textId="4D4BA74E" w:rsidR="00EE66B9" w:rsidRPr="00941370" w:rsidRDefault="00EE66B9" w:rsidP="00301512">
      <w:pPr>
        <w:pStyle w:val="NormalWeb"/>
      </w:pPr>
    </w:p>
    <w:sectPr w:rsidR="00EE66B9" w:rsidRPr="00941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799A"/>
    <w:multiLevelType w:val="hybridMultilevel"/>
    <w:tmpl w:val="F3A812B2"/>
    <w:lvl w:ilvl="0" w:tplc="E52C625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B21AE4"/>
    <w:multiLevelType w:val="hybridMultilevel"/>
    <w:tmpl w:val="7DCA2316"/>
    <w:lvl w:ilvl="0" w:tplc="5F84C4E0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240E47"/>
    <w:multiLevelType w:val="hybridMultilevel"/>
    <w:tmpl w:val="DD1CF7C2"/>
    <w:lvl w:ilvl="0" w:tplc="F7422B0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C6145B"/>
    <w:multiLevelType w:val="hybridMultilevel"/>
    <w:tmpl w:val="F872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E62F5"/>
    <w:multiLevelType w:val="hybridMultilevel"/>
    <w:tmpl w:val="3058E4DE"/>
    <w:lvl w:ilvl="0" w:tplc="0A9076B2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3F5AB8"/>
    <w:multiLevelType w:val="hybridMultilevel"/>
    <w:tmpl w:val="FE14E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8A37A5"/>
    <w:multiLevelType w:val="hybridMultilevel"/>
    <w:tmpl w:val="E83E2D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106623"/>
    <w:multiLevelType w:val="hybridMultilevel"/>
    <w:tmpl w:val="C23642CA"/>
    <w:lvl w:ilvl="0" w:tplc="660A20D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9EE"/>
    <w:multiLevelType w:val="hybridMultilevel"/>
    <w:tmpl w:val="524CAA6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3552901">
    <w:abstractNumId w:val="3"/>
  </w:num>
  <w:num w:numId="2" w16cid:durableId="1111514529">
    <w:abstractNumId w:val="7"/>
  </w:num>
  <w:num w:numId="3" w16cid:durableId="287667130">
    <w:abstractNumId w:val="1"/>
  </w:num>
  <w:num w:numId="4" w16cid:durableId="2060976547">
    <w:abstractNumId w:val="0"/>
  </w:num>
  <w:num w:numId="5" w16cid:durableId="1903246305">
    <w:abstractNumId w:val="2"/>
  </w:num>
  <w:num w:numId="6" w16cid:durableId="1341738066">
    <w:abstractNumId w:val="4"/>
  </w:num>
  <w:num w:numId="7" w16cid:durableId="1496603028">
    <w:abstractNumId w:val="5"/>
  </w:num>
  <w:num w:numId="8" w16cid:durableId="1955597438">
    <w:abstractNumId w:val="6"/>
  </w:num>
  <w:num w:numId="9" w16cid:durableId="21044479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YwMzO2NDc3MDJR0lEKTi0uzszPAykwqgUAAJB3tywAAAA="/>
  </w:docVars>
  <w:rsids>
    <w:rsidRoot w:val="0006571A"/>
    <w:rsid w:val="0001395C"/>
    <w:rsid w:val="00047A75"/>
    <w:rsid w:val="0006571A"/>
    <w:rsid w:val="00092F97"/>
    <w:rsid w:val="000A0F59"/>
    <w:rsid w:val="000A7A9F"/>
    <w:rsid w:val="000F53A7"/>
    <w:rsid w:val="001173FF"/>
    <w:rsid w:val="001F4DAD"/>
    <w:rsid w:val="00247CA2"/>
    <w:rsid w:val="002B3DA6"/>
    <w:rsid w:val="002C385F"/>
    <w:rsid w:val="002C7A5B"/>
    <w:rsid w:val="00301512"/>
    <w:rsid w:val="003347FC"/>
    <w:rsid w:val="00376D61"/>
    <w:rsid w:val="00447854"/>
    <w:rsid w:val="004A2C9B"/>
    <w:rsid w:val="00531559"/>
    <w:rsid w:val="00556AAA"/>
    <w:rsid w:val="00560C47"/>
    <w:rsid w:val="00606B93"/>
    <w:rsid w:val="00635CFE"/>
    <w:rsid w:val="00644B1B"/>
    <w:rsid w:val="006606D8"/>
    <w:rsid w:val="006B2EEB"/>
    <w:rsid w:val="006E09D9"/>
    <w:rsid w:val="006E6BB2"/>
    <w:rsid w:val="00726EAD"/>
    <w:rsid w:val="00732703"/>
    <w:rsid w:val="00904F20"/>
    <w:rsid w:val="00941370"/>
    <w:rsid w:val="00955B5D"/>
    <w:rsid w:val="00976CBC"/>
    <w:rsid w:val="00A031F8"/>
    <w:rsid w:val="00A40B69"/>
    <w:rsid w:val="00AE3240"/>
    <w:rsid w:val="00B41193"/>
    <w:rsid w:val="00B52200"/>
    <w:rsid w:val="00BC23C5"/>
    <w:rsid w:val="00BD7605"/>
    <w:rsid w:val="00C94902"/>
    <w:rsid w:val="00DB0D78"/>
    <w:rsid w:val="00DC7A57"/>
    <w:rsid w:val="00E65BAC"/>
    <w:rsid w:val="00E754A9"/>
    <w:rsid w:val="00E778A5"/>
    <w:rsid w:val="00E97D1E"/>
    <w:rsid w:val="00EE66B9"/>
    <w:rsid w:val="00F85C58"/>
    <w:rsid w:val="00FA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EEAB"/>
  <w15:chartTrackingRefBased/>
  <w15:docId w15:val="{26FF6F55-931D-485F-B5AB-9A89177BE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5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7</cp:revision>
  <dcterms:created xsi:type="dcterms:W3CDTF">2022-09-07T16:30:00Z</dcterms:created>
  <dcterms:modified xsi:type="dcterms:W3CDTF">2022-09-08T13:28:00Z</dcterms:modified>
</cp:coreProperties>
</file>